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61A6EC6F" w:rsidR="00063CFE" w:rsidRPr="00921A5B" w:rsidRDefault="002C112E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38B140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E509AA">
        <w:rPr>
          <w:b/>
          <w:sz w:val="52"/>
        </w:rPr>
        <w:t>03</w:t>
      </w:r>
    </w:p>
    <w:p w14:paraId="47439710" w14:textId="25361FA9" w:rsidR="00FA1A48" w:rsidRPr="0014055E" w:rsidRDefault="000D5D53" w:rsidP="00063CFE">
      <w:pPr>
        <w:jc w:val="right"/>
        <w:rPr>
          <w:b/>
          <w:sz w:val="48"/>
        </w:rPr>
      </w:pPr>
      <w:r>
        <w:rPr>
          <w:b/>
          <w:sz w:val="48"/>
        </w:rPr>
        <w:t>AHB UART Periphera</w:t>
      </w:r>
      <w:r w:rsidR="005B4438">
        <w:rPr>
          <w:b/>
          <w:sz w:val="48"/>
        </w:rPr>
        <w:t>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E3EA5C5" w14:textId="28D1559E" w:rsidR="005A57B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16" w:history="1">
            <w:r w:rsidR="005A57B7" w:rsidRPr="00377400">
              <w:rPr>
                <w:rStyle w:val="Hyperlink"/>
              </w:rPr>
              <w:t>1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Introduction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16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1</w:t>
            </w:r>
            <w:r w:rsidR="005A57B7">
              <w:rPr>
                <w:webHidden/>
              </w:rPr>
              <w:fldChar w:fldCharType="end"/>
            </w:r>
          </w:hyperlink>
        </w:p>
        <w:p w14:paraId="446A72A6" w14:textId="33FD21C6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7" w:history="1">
            <w:r w:rsidR="005A57B7" w:rsidRPr="00377400">
              <w:rPr>
                <w:rStyle w:val="Hyperlink"/>
                <w:noProof/>
              </w:rPr>
              <w:t>1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Lab overview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17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1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42BD1C5A" w14:textId="2B20420A" w:rsidR="005A57B7" w:rsidRDefault="00E509A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8" w:history="1">
            <w:r w:rsidR="005A57B7" w:rsidRPr="00377400">
              <w:rPr>
                <w:rStyle w:val="Hyperlink"/>
                <w:noProof/>
              </w:rPr>
              <w:t>1.1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Hardware design and implementation: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18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1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6BF57E90" w14:textId="4292C990" w:rsidR="005A57B7" w:rsidRDefault="00E509A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9" w:history="1">
            <w:r w:rsidR="005A57B7" w:rsidRPr="00377400">
              <w:rPr>
                <w:rStyle w:val="Hyperlink"/>
                <w:noProof/>
              </w:rPr>
              <w:t>1.1.2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Software programming: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19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1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44053A4C" w14:textId="747B3F9B" w:rsidR="005A57B7" w:rsidRDefault="00E509A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0" w:history="1">
            <w:r w:rsidR="005A57B7" w:rsidRPr="00377400">
              <w:rPr>
                <w:rStyle w:val="Hyperlink"/>
                <w:noProof/>
              </w:rPr>
              <w:t>1.1.3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Demonstrate the SoC: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20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1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179A4350" w14:textId="1603AD0F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1" w:history="1">
            <w:r w:rsidR="005A57B7" w:rsidRPr="00377400">
              <w:rPr>
                <w:rStyle w:val="Hyperlink"/>
              </w:rPr>
              <w:t>2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Learning Objectives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21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1</w:t>
            </w:r>
            <w:r w:rsidR="005A57B7">
              <w:rPr>
                <w:webHidden/>
              </w:rPr>
              <w:fldChar w:fldCharType="end"/>
            </w:r>
          </w:hyperlink>
        </w:p>
        <w:p w14:paraId="14151567" w14:textId="732B8863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2" w:history="1">
            <w:r w:rsidR="005A57B7" w:rsidRPr="00377400">
              <w:rPr>
                <w:rStyle w:val="Hyperlink"/>
              </w:rPr>
              <w:t>3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Requirements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22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2</w:t>
            </w:r>
            <w:r w:rsidR="005A57B7">
              <w:rPr>
                <w:webHidden/>
              </w:rPr>
              <w:fldChar w:fldCharType="end"/>
            </w:r>
          </w:hyperlink>
        </w:p>
        <w:p w14:paraId="07E2D2E2" w14:textId="47B49A1F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3" w:history="1">
            <w:r w:rsidR="005A57B7" w:rsidRPr="00377400">
              <w:rPr>
                <w:rStyle w:val="Hyperlink"/>
              </w:rPr>
              <w:t>4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Project files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23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2</w:t>
            </w:r>
            <w:r w:rsidR="005A57B7">
              <w:rPr>
                <w:webHidden/>
              </w:rPr>
              <w:fldChar w:fldCharType="end"/>
            </w:r>
          </w:hyperlink>
        </w:p>
        <w:p w14:paraId="23C0E000" w14:textId="0B5153AC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4" w:history="1">
            <w:r w:rsidR="005A57B7" w:rsidRPr="00377400">
              <w:rPr>
                <w:rStyle w:val="Hyperlink"/>
              </w:rPr>
              <w:t>5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Hardware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24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3</w:t>
            </w:r>
            <w:r w:rsidR="005A57B7">
              <w:rPr>
                <w:webHidden/>
              </w:rPr>
              <w:fldChar w:fldCharType="end"/>
            </w:r>
          </w:hyperlink>
        </w:p>
        <w:p w14:paraId="395E26CF" w14:textId="50BF8C27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5" w:history="1">
            <w:r w:rsidR="005A57B7" w:rsidRPr="00377400">
              <w:rPr>
                <w:rStyle w:val="Hyperlink"/>
                <w:noProof/>
              </w:rPr>
              <w:t>5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Overview of the SoC hardware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25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3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6C039FA0" w14:textId="63D08640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6" w:history="1">
            <w:r w:rsidR="005A57B7" w:rsidRPr="00377400">
              <w:rPr>
                <w:rStyle w:val="Hyperlink"/>
                <w:noProof/>
              </w:rPr>
              <w:t>5.2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UART Peripheral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26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3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620FA174" w14:textId="42122012" w:rsidR="005A57B7" w:rsidRDefault="00E509A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7" w:history="1">
            <w:r w:rsidR="005A57B7" w:rsidRPr="00377400">
              <w:rPr>
                <w:rStyle w:val="Hyperlink"/>
                <w:noProof/>
              </w:rPr>
              <w:t>5.2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UART Peripheral Block diagram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27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3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0CB1C160" w14:textId="42BDC114" w:rsidR="005A57B7" w:rsidRDefault="00E509A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8" w:history="1">
            <w:r w:rsidR="005A57B7" w:rsidRPr="00377400">
              <w:rPr>
                <w:rStyle w:val="Hyperlink"/>
                <w:noProof/>
              </w:rPr>
              <w:t>5.2.2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UART Peripheral Memory map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28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4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1A543860" w14:textId="03851082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9" w:history="1">
            <w:r w:rsidR="005A57B7" w:rsidRPr="00377400">
              <w:rPr>
                <w:rStyle w:val="Hyperlink"/>
              </w:rPr>
              <w:t>6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Software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29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4</w:t>
            </w:r>
            <w:r w:rsidR="005A57B7">
              <w:rPr>
                <w:webHidden/>
              </w:rPr>
              <w:fldChar w:fldCharType="end"/>
            </w:r>
          </w:hyperlink>
        </w:p>
        <w:p w14:paraId="2C036CB4" w14:textId="5B19D7C7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0" w:history="1">
            <w:r w:rsidR="005A57B7" w:rsidRPr="00377400">
              <w:rPr>
                <w:rStyle w:val="Hyperlink"/>
                <w:noProof/>
              </w:rPr>
              <w:t>6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Main code tasks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30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4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1A6E0737" w14:textId="7855CC86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31" w:history="1">
            <w:r w:rsidR="005A57B7" w:rsidRPr="00377400">
              <w:rPr>
                <w:rStyle w:val="Hyperlink"/>
              </w:rPr>
              <w:t>7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Hardware Debugging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31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6</w:t>
            </w:r>
            <w:r w:rsidR="005A57B7">
              <w:rPr>
                <w:webHidden/>
              </w:rPr>
              <w:fldChar w:fldCharType="end"/>
            </w:r>
          </w:hyperlink>
        </w:p>
        <w:p w14:paraId="0A1789F2" w14:textId="198EB68B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2" w:history="1">
            <w:r w:rsidR="005A57B7" w:rsidRPr="00377400">
              <w:rPr>
                <w:rStyle w:val="Hyperlink"/>
                <w:noProof/>
              </w:rPr>
              <w:t>7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On-chip debugging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32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6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4413CEE6" w14:textId="55134B80" w:rsidR="005A57B7" w:rsidRDefault="00E509A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33" w:history="1">
            <w:r w:rsidR="005A57B7" w:rsidRPr="00377400">
              <w:rPr>
                <w:rStyle w:val="Hyperlink"/>
              </w:rPr>
              <w:t>8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Extension work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33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6</w:t>
            </w:r>
            <w:r w:rsidR="005A57B7">
              <w:rPr>
                <w:webHidden/>
              </w:rPr>
              <w:fldChar w:fldCharType="end"/>
            </w:r>
          </w:hyperlink>
        </w:p>
        <w:p w14:paraId="46F51A0E" w14:textId="50A71D4B" w:rsidR="005A57B7" w:rsidRDefault="00E509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4" w:history="1">
            <w:r w:rsidR="005A57B7" w:rsidRPr="00377400">
              <w:rPr>
                <w:rStyle w:val="Hyperlink"/>
                <w:noProof/>
              </w:rPr>
              <w:t>8.1</w:t>
            </w:r>
            <w:r w:rsidR="005A57B7">
              <w:rPr>
                <w:rFonts w:asciiTheme="minorHAnsi" w:hAnsiTheme="minorHAnsi"/>
                <w:noProof/>
                <w:color w:val="auto"/>
              </w:rPr>
              <w:tab/>
            </w:r>
            <w:r w:rsidR="005A57B7" w:rsidRPr="00377400">
              <w:rPr>
                <w:rStyle w:val="Hyperlink"/>
                <w:noProof/>
              </w:rPr>
              <w:t>Extra tasks for this lab:</w:t>
            </w:r>
            <w:r w:rsidR="005A57B7">
              <w:rPr>
                <w:noProof/>
                <w:webHidden/>
              </w:rPr>
              <w:tab/>
            </w:r>
            <w:r w:rsidR="005A57B7">
              <w:rPr>
                <w:noProof/>
                <w:webHidden/>
              </w:rPr>
              <w:fldChar w:fldCharType="begin"/>
            </w:r>
            <w:r w:rsidR="005A57B7">
              <w:rPr>
                <w:noProof/>
                <w:webHidden/>
              </w:rPr>
              <w:instrText xml:space="preserve"> PAGEREF _Toc83817534 \h </w:instrText>
            </w:r>
            <w:r w:rsidR="005A57B7">
              <w:rPr>
                <w:noProof/>
                <w:webHidden/>
              </w:rPr>
            </w:r>
            <w:r w:rsidR="005A57B7">
              <w:rPr>
                <w:noProof/>
                <w:webHidden/>
              </w:rPr>
              <w:fldChar w:fldCharType="separate"/>
            </w:r>
            <w:r w:rsidR="005A57B7">
              <w:rPr>
                <w:noProof/>
                <w:webHidden/>
              </w:rPr>
              <w:t>6</w:t>
            </w:r>
            <w:r w:rsidR="005A57B7">
              <w:rPr>
                <w:noProof/>
                <w:webHidden/>
              </w:rPr>
              <w:fldChar w:fldCharType="end"/>
            </w:r>
          </w:hyperlink>
        </w:p>
        <w:p w14:paraId="3D32FD6B" w14:textId="43F57662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11901670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16"/>
      <w:r w:rsidRPr="007032C9">
        <w:lastRenderedPageBreak/>
        <w:t>Introduction</w:t>
      </w:r>
      <w:bookmarkEnd w:id="2"/>
    </w:p>
    <w:p w14:paraId="159F65EE" w14:textId="77777777" w:rsidR="009A0552" w:rsidRDefault="009A0552" w:rsidP="009A0552">
      <w:pPr>
        <w:pStyle w:val="Heading2"/>
        <w:shd w:val="clear" w:color="auto" w:fill="E5ECEB"/>
      </w:pPr>
      <w:bookmarkStart w:id="3" w:name="_Toc83424607"/>
      <w:bookmarkStart w:id="4" w:name="_Toc83817517"/>
      <w:r>
        <w:t>Lab overview</w:t>
      </w:r>
      <w:bookmarkEnd w:id="3"/>
      <w:bookmarkEnd w:id="4"/>
    </w:p>
    <w:p w14:paraId="1F16220C" w14:textId="2DDAB649" w:rsidR="009A0552" w:rsidRPr="00DC671B" w:rsidRDefault="009A0552" w:rsidP="009A0552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will </w:t>
      </w:r>
      <w:r w:rsidRPr="00E35FF2">
        <w:rPr>
          <w:szCs w:val="24"/>
        </w:rPr>
        <w:t xml:space="preserve">implement an AHB </w:t>
      </w:r>
      <w:r>
        <w:rPr>
          <w:szCs w:val="24"/>
        </w:rPr>
        <w:t>UART</w:t>
      </w:r>
      <w:r w:rsidRPr="00E35FF2">
        <w:rPr>
          <w:szCs w:val="24"/>
        </w:rPr>
        <w:t xml:space="preserve"> peripheral </w:t>
      </w:r>
      <w:r>
        <w:rPr>
          <w:szCs w:val="24"/>
        </w:rPr>
        <w:t xml:space="preserve">and write simple program for the processor </w:t>
      </w:r>
      <w:r w:rsidRPr="00902A06">
        <w:rPr>
          <w:szCs w:val="24"/>
        </w:rPr>
        <w:t>to communicate with a PC or laptop</w:t>
      </w:r>
      <w:r w:rsidRPr="00DC671B">
        <w:rPr>
          <w:szCs w:val="24"/>
        </w:rPr>
        <w:t xml:space="preserve">.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2F24DDE2" w14:textId="77777777" w:rsidR="009A0552" w:rsidRDefault="009A0552" w:rsidP="009A0552">
      <w:pPr>
        <w:pStyle w:val="Heading3"/>
        <w:shd w:val="clear" w:color="auto" w:fill="E5ECEB"/>
      </w:pPr>
      <w:bookmarkStart w:id="5" w:name="_Toc83424608"/>
      <w:bookmarkStart w:id="6" w:name="_Toc83817518"/>
      <w:r w:rsidRPr="00DC671B">
        <w:t>Hardware design and implementation:</w:t>
      </w:r>
      <w:bookmarkEnd w:id="5"/>
      <w:bookmarkEnd w:id="6"/>
      <w:r w:rsidRPr="00DC671B">
        <w:t xml:space="preserve"> </w:t>
      </w:r>
    </w:p>
    <w:p w14:paraId="3460F16E" w14:textId="77777777" w:rsidR="009A0552" w:rsidRPr="00B40B4F" w:rsidRDefault="009A0552" w:rsidP="009A0552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061AE9FF" w14:textId="77777777" w:rsidR="009A0552" w:rsidRDefault="009A0552" w:rsidP="009A0552">
      <w:pPr>
        <w:pStyle w:val="Heading3"/>
        <w:shd w:val="clear" w:color="auto" w:fill="E5ECEB"/>
      </w:pPr>
      <w:bookmarkStart w:id="7" w:name="_Toc83424609"/>
      <w:bookmarkStart w:id="8" w:name="_Toc83817519"/>
      <w:r w:rsidRPr="00DC671B">
        <w:t>Software programming:</w:t>
      </w:r>
      <w:bookmarkEnd w:id="7"/>
      <w:bookmarkEnd w:id="8"/>
    </w:p>
    <w:p w14:paraId="518F97BA" w14:textId="545201D7" w:rsidR="009A0552" w:rsidRDefault="009A0552" w:rsidP="009A0552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 xml:space="preserve">access the </w:t>
      </w:r>
      <w:r w:rsidR="00CB46B5">
        <w:rPr>
          <w:szCs w:val="24"/>
        </w:rPr>
        <w:t>UART</w:t>
      </w:r>
      <w:r w:rsidRPr="00DC671B">
        <w:rPr>
          <w:szCs w:val="24"/>
        </w:rPr>
        <w:t xml:space="preserve"> peripheral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0CBCAE57" w14:textId="77777777" w:rsidR="009A0552" w:rsidRPr="00DC671B" w:rsidRDefault="009A0552" w:rsidP="009A0552">
      <w:pPr>
        <w:pStyle w:val="Heading3"/>
        <w:shd w:val="clear" w:color="auto" w:fill="E5ECEB"/>
      </w:pPr>
      <w:bookmarkStart w:id="9" w:name="_Toc83424610"/>
      <w:bookmarkStart w:id="10" w:name="_Toc83817520"/>
      <w:r w:rsidRPr="00DC671B">
        <w:t>Demonstrate the SoC:</w:t>
      </w:r>
      <w:bookmarkEnd w:id="9"/>
      <w:bookmarkEnd w:id="10"/>
    </w:p>
    <w:p w14:paraId="5FDD0900" w14:textId="77777777" w:rsidR="00CB46B5" w:rsidRPr="00902A06" w:rsidRDefault="00CB46B5" w:rsidP="00CB46B5">
      <w:pPr>
        <w:pStyle w:val="ListParagraph"/>
        <w:numPr>
          <w:ilvl w:val="0"/>
          <w:numId w:val="36"/>
        </w:numPr>
        <w:shd w:val="clear" w:color="auto" w:fill="E5ECEB"/>
        <w:spacing w:before="120" w:after="120" w:line="276" w:lineRule="auto"/>
        <w:rPr>
          <w:szCs w:val="24"/>
        </w:rPr>
      </w:pPr>
      <w:r w:rsidRPr="00902A06">
        <w:rPr>
          <w:szCs w:val="24"/>
        </w:rPr>
        <w:t>Send/receive information to/from a host (PC or laptop)</w:t>
      </w:r>
      <w:r>
        <w:rPr>
          <w:szCs w:val="24"/>
        </w:rPr>
        <w:t>.</w:t>
      </w:r>
    </w:p>
    <w:p w14:paraId="37DB2798" w14:textId="2A1893F2" w:rsidR="009A0552" w:rsidRPr="001A1F77" w:rsidRDefault="00CB46B5" w:rsidP="001A1F77">
      <w:pPr>
        <w:pStyle w:val="ListParagraph"/>
        <w:numPr>
          <w:ilvl w:val="0"/>
          <w:numId w:val="36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902A06">
        <w:rPr>
          <w:szCs w:val="24"/>
        </w:rPr>
        <w:t>Analyze</w:t>
      </w:r>
      <w:proofErr w:type="spellEnd"/>
      <w:r w:rsidRPr="00902A06">
        <w:rPr>
          <w:szCs w:val="24"/>
        </w:rPr>
        <w:t xml:space="preserve"> the </w:t>
      </w:r>
      <w:proofErr w:type="spellStart"/>
      <w:r w:rsidRPr="00902A06">
        <w:rPr>
          <w:szCs w:val="24"/>
        </w:rPr>
        <w:t>behavior</w:t>
      </w:r>
      <w:proofErr w:type="spellEnd"/>
      <w:r w:rsidRPr="00902A06">
        <w:rPr>
          <w:szCs w:val="24"/>
        </w:rPr>
        <w:t xml:space="preserve"> of the peripheral using an on-chip hardware debugging tool</w:t>
      </w:r>
      <w:r>
        <w:rPr>
          <w:szCs w:val="24"/>
        </w:rPr>
        <w:t>.</w:t>
      </w:r>
    </w:p>
    <w:p w14:paraId="46CBBCBC" w14:textId="29122326" w:rsidR="001E0E48" w:rsidRDefault="001E0E48" w:rsidP="001E0E48">
      <w:pPr>
        <w:pStyle w:val="Heading1"/>
      </w:pPr>
      <w:bookmarkStart w:id="11" w:name="_Toc83817521"/>
      <w:r>
        <w:t>Learning Objectives</w:t>
      </w:r>
      <w:bookmarkEnd w:id="11"/>
    </w:p>
    <w:p w14:paraId="3974B0A8" w14:textId="77777777" w:rsidR="00923E71" w:rsidRDefault="00923E71" w:rsidP="00923E71">
      <w:pPr>
        <w:pStyle w:val="ListParagraph"/>
        <w:numPr>
          <w:ilvl w:val="0"/>
          <w:numId w:val="39"/>
        </w:numPr>
      </w:pPr>
      <w:r>
        <w:t xml:space="preserve">Implement a simple SoC which consist of Cortex-M0 processor, AHB-Lite bus and AHB peripherals (Program memory and LED, VGA, UART) on an FPGA. </w:t>
      </w:r>
    </w:p>
    <w:p w14:paraId="683A5E51" w14:textId="2E42C844" w:rsidR="00923E71" w:rsidRPr="00923E71" w:rsidRDefault="00923E71" w:rsidP="00923E71">
      <w:pPr>
        <w:pStyle w:val="ListParagraph"/>
        <w:numPr>
          <w:ilvl w:val="0"/>
          <w:numId w:val="39"/>
        </w:numPr>
      </w:pPr>
      <w:r>
        <w:t>Modify and compile an assembly code to receive characters entered on the keyboard through UART which is then displayed on a VGA.</w:t>
      </w:r>
    </w:p>
    <w:p w14:paraId="742AA0E7" w14:textId="10C536B7" w:rsidR="00236E92" w:rsidRDefault="00236E92" w:rsidP="00236E92">
      <w:pPr>
        <w:rPr>
          <w:color w:val="FF0000"/>
        </w:rPr>
      </w:pPr>
    </w:p>
    <w:p w14:paraId="1536DB89" w14:textId="6BFFF981" w:rsidR="00905816" w:rsidRDefault="00905816" w:rsidP="00236E92">
      <w:pPr>
        <w:rPr>
          <w:color w:val="FF0000"/>
          <w:highlight w:val="yellow"/>
        </w:rPr>
      </w:pPr>
    </w:p>
    <w:p w14:paraId="3268DCFE" w14:textId="58EDDD8D" w:rsidR="00905816" w:rsidRPr="00905816" w:rsidRDefault="00905816">
      <w:pPr>
        <w:rPr>
          <w:color w:val="FF0000"/>
          <w:highlight w:val="yellow"/>
        </w:rPr>
      </w:pPr>
      <w:r>
        <w:rPr>
          <w:color w:val="FF0000"/>
        </w:rPr>
        <w:br w:type="page"/>
      </w:r>
    </w:p>
    <w:p w14:paraId="2EBBA079" w14:textId="49464E1B" w:rsidR="0082607F" w:rsidRPr="00F906B0" w:rsidRDefault="00317EF2" w:rsidP="00921A5B">
      <w:pPr>
        <w:pStyle w:val="Heading1"/>
      </w:pPr>
      <w:bookmarkStart w:id="12" w:name="_Toc5031133"/>
      <w:bookmarkStart w:id="13" w:name="_Toc83817522"/>
      <w:bookmarkEnd w:id="12"/>
      <w:r>
        <w:lastRenderedPageBreak/>
        <w:t>Requirements</w:t>
      </w:r>
      <w:bookmarkEnd w:id="13"/>
    </w:p>
    <w:p w14:paraId="45D1ED09" w14:textId="77777777" w:rsidR="00923E71" w:rsidRDefault="00923E71" w:rsidP="00923E71">
      <w:r>
        <w:t xml:space="preserve">This lab requires the following hardware and software: </w:t>
      </w:r>
    </w:p>
    <w:p w14:paraId="217F3A5A" w14:textId="77777777" w:rsidR="00923E71" w:rsidRDefault="00923E71" w:rsidP="00923E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8EE5E7F" w14:textId="77777777" w:rsidR="00923E71" w:rsidRPr="00F12F67" w:rsidRDefault="00923E71" w:rsidP="00923E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5BABF2C5" w14:textId="77777777" w:rsidR="00923E71" w:rsidRDefault="00923E71" w:rsidP="00923E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6E8D5817" w14:textId="77777777" w:rsidR="00923E71" w:rsidRP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69FB35AD" w14:textId="2090957C" w:rsid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65C37177" w14:textId="438A8698" w:rsidR="00923E71" w:rsidRP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00FCFFA7" w14:textId="3BD6B4E7" w:rsidR="00660757" w:rsidRPr="00DD3628" w:rsidRDefault="00660757" w:rsidP="000729D1">
      <w:pPr>
        <w:pStyle w:val="Heading1"/>
      </w:pPr>
      <w:bookmarkStart w:id="14" w:name="_Toc83424613"/>
      <w:bookmarkStart w:id="15" w:name="_Toc83817523"/>
      <w:r w:rsidRPr="00DD3628">
        <w:t>Pro</w:t>
      </w:r>
      <w:r w:rsidR="00E53738">
        <w:t>ject</w:t>
      </w:r>
      <w:r w:rsidRPr="00DD3628">
        <w:t xml:space="preserve"> files</w:t>
      </w:r>
      <w:bookmarkEnd w:id="14"/>
      <w:bookmarkEnd w:id="15"/>
    </w:p>
    <w:p w14:paraId="04E86790" w14:textId="77777777" w:rsidR="00660757" w:rsidRPr="00EA543D" w:rsidRDefault="00660757" w:rsidP="00660757">
      <w:pPr>
        <w:rPr>
          <w:bCs/>
        </w:rPr>
      </w:pPr>
      <w:r>
        <w:rPr>
          <w:bCs/>
        </w:rPr>
        <w:t>You will need the files from the previous lab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304"/>
        <w:gridCol w:w="8293"/>
      </w:tblGrid>
      <w:tr w:rsidR="0087641B" w:rsidRPr="00902A06" w14:paraId="05330EF0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B41F57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C730FD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87641B" w:rsidRPr="00902A06" w14:paraId="510074F8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2D0B54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UART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BC71F1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UART peripheral, includes the AHB interface</w:t>
            </w:r>
          </w:p>
        </w:tc>
      </w:tr>
      <w:tr w:rsidR="0087641B" w:rsidRPr="00902A06" w14:paraId="2535DA80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994302D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proofErr w:type="gram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baudgen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508FF4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Generate system ticks for a fixed transmission baud rate, e.g., 19200 bps</w:t>
            </w:r>
          </w:p>
        </w:tc>
      </w:tr>
      <w:tr w:rsidR="0087641B" w:rsidRPr="00902A06" w14:paraId="483B30FA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E0C319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_</w:t>
            </w:r>
            <w:proofErr w:type="gram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rx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4D69C68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 receiver; receives eight sequential bits and translates them to 8-bit parallel data</w:t>
            </w:r>
          </w:p>
        </w:tc>
      </w:tr>
      <w:tr w:rsidR="0087641B" w:rsidRPr="00902A06" w14:paraId="50EB477E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1D2AF9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_</w:t>
            </w:r>
            <w:proofErr w:type="gram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x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AA6828E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 transmitter; sends 8-bit data in sequential bits</w:t>
            </w:r>
          </w:p>
        </w:tc>
      </w:tr>
      <w:tr w:rsidR="0087641B" w:rsidRPr="00902A06" w14:paraId="53BED6DE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D2298A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proofErr w:type="gram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ifo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347C78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FIFO to buffer the data to be sent and data that has been received</w:t>
            </w:r>
          </w:p>
        </w:tc>
      </w:tr>
    </w:tbl>
    <w:p w14:paraId="42BA7E37" w14:textId="7769EDA1" w:rsidR="0087641B" w:rsidRDefault="0087641B" w:rsidP="00DA3F78"/>
    <w:p w14:paraId="35CE4288" w14:textId="77777777" w:rsidR="00970465" w:rsidRPr="00921A5B" w:rsidRDefault="00970465" w:rsidP="00DA3F78"/>
    <w:p w14:paraId="687B6D7A" w14:textId="7230DD6F" w:rsidR="00970465" w:rsidRPr="00970465" w:rsidRDefault="001401EE">
      <w:pPr>
        <w:rPr>
          <w:rFonts w:eastAsiaTheme="majorEastAsia" w:cstheme="majorBidi"/>
          <w:i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827645" w14:textId="0401BBC8" w:rsidR="00412313" w:rsidRDefault="0087641B" w:rsidP="00412313">
      <w:pPr>
        <w:pStyle w:val="Heading1"/>
      </w:pPr>
      <w:bookmarkStart w:id="16" w:name="_Toc83817524"/>
      <w:r>
        <w:lastRenderedPageBreak/>
        <w:t>Hardware</w:t>
      </w:r>
      <w:bookmarkEnd w:id="16"/>
    </w:p>
    <w:p w14:paraId="42EDEA87" w14:textId="77777777" w:rsidR="00923E71" w:rsidRDefault="00923E71" w:rsidP="00923E71">
      <w:pPr>
        <w:pStyle w:val="Heading2"/>
      </w:pPr>
      <w:bookmarkStart w:id="17" w:name="_Toc83420960"/>
      <w:bookmarkStart w:id="18" w:name="_Toc83817525"/>
      <w:r>
        <w:t>Overview of the SoC hardware</w:t>
      </w:r>
      <w:bookmarkEnd w:id="17"/>
      <w:bookmarkEnd w:id="18"/>
    </w:p>
    <w:p w14:paraId="7E10C5C6" w14:textId="77777777" w:rsidR="0087641B" w:rsidRPr="00902A06" w:rsidRDefault="0087641B" w:rsidP="0087641B">
      <w:pPr>
        <w:spacing w:before="120" w:after="120"/>
        <w:rPr>
          <w:szCs w:val="24"/>
        </w:rPr>
      </w:pPr>
      <w:r w:rsidRPr="00902A06">
        <w:rPr>
          <w:szCs w:val="24"/>
        </w:rPr>
        <w:t>The hardware components of the SoC include:</w:t>
      </w:r>
    </w:p>
    <w:p w14:paraId="64803E7B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n Arm Cortex-M0 microprocessor</w:t>
      </w:r>
    </w:p>
    <w:p w14:paraId="26E9D0C6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n AHB-Lite system bus</w:t>
      </w:r>
    </w:p>
    <w:p w14:paraId="72FAF878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Three AHB peripherals</w:t>
      </w:r>
    </w:p>
    <w:p w14:paraId="211B0ACF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 xml:space="preserve">A </w:t>
      </w:r>
      <w:r>
        <w:rPr>
          <w:szCs w:val="24"/>
        </w:rPr>
        <w:t>BRAM</w:t>
      </w:r>
      <w:r w:rsidRPr="00902A06">
        <w:rPr>
          <w:szCs w:val="24"/>
        </w:rPr>
        <w:t xml:space="preserve"> </w:t>
      </w:r>
      <w:r>
        <w:rPr>
          <w:szCs w:val="24"/>
        </w:rPr>
        <w:t>module</w:t>
      </w:r>
    </w:p>
    <w:p w14:paraId="257A5A61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 xml:space="preserve">A VGA peripheral </w:t>
      </w:r>
    </w:p>
    <w:p w14:paraId="61E9F109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 UART peripheral to interface with a host</w:t>
      </w:r>
    </w:p>
    <w:p w14:paraId="10F60EE4" w14:textId="77777777" w:rsidR="006B6CDE" w:rsidRDefault="0087641B" w:rsidP="006B6CDE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76621565" wp14:editId="2BDBC552">
            <wp:extent cx="5462649" cy="1633286"/>
            <wp:effectExtent l="0" t="0" r="508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672" cy="1636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D0D024" w14:textId="5BF579BB" w:rsidR="0087641B" w:rsidRPr="00902A06" w:rsidRDefault="006B6CDE" w:rsidP="006B6CDE">
      <w:pPr>
        <w:pStyle w:val="Caption"/>
        <w:jc w:val="center"/>
        <w:rPr>
          <w:szCs w:val="24"/>
        </w:rPr>
      </w:pPr>
      <w:r>
        <w:t xml:space="preserve">Figure </w:t>
      </w:r>
      <w:r w:rsidR="00E509AA">
        <w:fldChar w:fldCharType="begin"/>
      </w:r>
      <w:r w:rsidR="00E509AA">
        <w:instrText xml:space="preserve"> SEQ Figure \* ARABIC </w:instrText>
      </w:r>
      <w:r w:rsidR="00E509AA">
        <w:fldChar w:fldCharType="separate"/>
      </w:r>
      <w:r>
        <w:rPr>
          <w:noProof/>
        </w:rPr>
        <w:t>1</w:t>
      </w:r>
      <w:r w:rsidR="00E509AA">
        <w:rPr>
          <w:noProof/>
        </w:rPr>
        <w:fldChar w:fldCharType="end"/>
      </w:r>
      <w:r>
        <w:t>:</w:t>
      </w:r>
      <w:r w:rsidRPr="008F13DD">
        <w:t>SoC Peripherals</w:t>
      </w:r>
    </w:p>
    <w:p w14:paraId="2FE46DFB" w14:textId="01857E0F" w:rsidR="00923E71" w:rsidRPr="00DC671B" w:rsidRDefault="00923E71" w:rsidP="00923E71">
      <w:pPr>
        <w:pStyle w:val="Heading2"/>
      </w:pPr>
      <w:bookmarkStart w:id="19" w:name="_Toc83424616"/>
      <w:bookmarkStart w:id="20" w:name="_Toc83817526"/>
      <w:r>
        <w:t>UART Peripheral</w:t>
      </w:r>
      <w:bookmarkEnd w:id="19"/>
      <w:bookmarkEnd w:id="20"/>
    </w:p>
    <w:p w14:paraId="695C0AED" w14:textId="66FD01A7" w:rsidR="00923E71" w:rsidRDefault="00923E71" w:rsidP="00923E71">
      <w:r w:rsidRPr="00C92EE3">
        <w:rPr>
          <w:szCs w:val="24"/>
        </w:rPr>
        <w:t xml:space="preserve">The </w:t>
      </w:r>
      <w:r>
        <w:rPr>
          <w:szCs w:val="24"/>
        </w:rPr>
        <w:t>UART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 xml:space="preserve">other systems </w:t>
      </w:r>
      <w:r w:rsidR="000A28F9">
        <w:rPr>
          <w:szCs w:val="24"/>
        </w:rPr>
        <w:t>which receives and transmits serial data</w:t>
      </w:r>
      <w:r w:rsidRPr="00C92EE3">
        <w:rPr>
          <w:szCs w:val="24"/>
        </w:rPr>
        <w:t>.</w:t>
      </w:r>
    </w:p>
    <w:p w14:paraId="216F7958" w14:textId="73FE8F1A" w:rsidR="0087641B" w:rsidRPr="00902A06" w:rsidRDefault="00BE4A1C" w:rsidP="00BE4A1C">
      <w:pPr>
        <w:pStyle w:val="Heading3"/>
      </w:pPr>
      <w:bookmarkStart w:id="21" w:name="_Toc83817527"/>
      <w:r>
        <w:t xml:space="preserve">UART Peripheral </w:t>
      </w:r>
      <w:r w:rsidR="0087641B">
        <w:t>B</w:t>
      </w:r>
      <w:r w:rsidR="0087641B" w:rsidRPr="00902A06">
        <w:t>lock diagram</w:t>
      </w:r>
      <w:bookmarkEnd w:id="21"/>
    </w:p>
    <w:p w14:paraId="4C8EE688" w14:textId="77777777" w:rsidR="0087641B" w:rsidRPr="00902A06" w:rsidRDefault="0087641B" w:rsidP="0087641B">
      <w:pPr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2F78BEB5" wp14:editId="4638FC12">
            <wp:extent cx="6204889" cy="1485786"/>
            <wp:effectExtent l="0" t="0" r="0" b="63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612" cy="14861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2EC6C6" w14:textId="77777777" w:rsidR="0087641B" w:rsidRPr="00902A06" w:rsidRDefault="0087641B" w:rsidP="0087641B">
      <w:pPr>
        <w:spacing w:after="0"/>
        <w:jc w:val="center"/>
        <w:rPr>
          <w:b/>
          <w:color w:val="44546A" w:themeColor="text2"/>
          <w:szCs w:val="24"/>
        </w:rPr>
      </w:pPr>
      <w:r w:rsidRPr="00902A06">
        <w:rPr>
          <w:b/>
          <w:color w:val="44546A" w:themeColor="text2"/>
          <w:szCs w:val="24"/>
        </w:rPr>
        <w:t>UART Peripheral Block Diagram</w:t>
      </w:r>
    </w:p>
    <w:p w14:paraId="1A8C6BD4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transmitter</w:t>
      </w:r>
    </w:p>
    <w:p w14:paraId="18116BF3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Reads data (in byte) from the transmitter </w:t>
      </w:r>
      <w:proofErr w:type="gramStart"/>
      <w:r w:rsidRPr="00902A06">
        <w:rPr>
          <w:szCs w:val="24"/>
        </w:rPr>
        <w:t>FIFO</w:t>
      </w:r>
      <w:proofErr w:type="gramEnd"/>
    </w:p>
    <w:p w14:paraId="6F670B23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Converts a single byte data to sequential </w:t>
      </w:r>
      <w:proofErr w:type="gramStart"/>
      <w:r w:rsidRPr="00902A06">
        <w:rPr>
          <w:szCs w:val="24"/>
        </w:rPr>
        <w:t>bits</w:t>
      </w:r>
      <w:proofErr w:type="gramEnd"/>
    </w:p>
    <w:p w14:paraId="5F2330F4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Sends bits to the </w:t>
      </w:r>
      <w:proofErr w:type="spellStart"/>
      <w:r w:rsidRPr="00902A06">
        <w:rPr>
          <w:szCs w:val="24"/>
        </w:rPr>
        <w:t>tx</w:t>
      </w:r>
      <w:proofErr w:type="spellEnd"/>
      <w:r w:rsidRPr="00902A06">
        <w:rPr>
          <w:szCs w:val="24"/>
        </w:rPr>
        <w:t xml:space="preserve"> pin, clocked in a fixed rate provided from the baud </w:t>
      </w:r>
      <w:proofErr w:type="gramStart"/>
      <w:r w:rsidRPr="00902A06">
        <w:rPr>
          <w:szCs w:val="24"/>
        </w:rPr>
        <w:t>generator</w:t>
      </w:r>
      <w:proofErr w:type="gramEnd"/>
    </w:p>
    <w:p w14:paraId="6419E890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receiver</w:t>
      </w:r>
    </w:p>
    <w:p w14:paraId="50FBDA0B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lastRenderedPageBreak/>
        <w:t xml:space="preserve">Receives the sequential bits from the </w:t>
      </w:r>
      <w:proofErr w:type="spellStart"/>
      <w:r w:rsidRPr="00902A06">
        <w:rPr>
          <w:szCs w:val="24"/>
        </w:rPr>
        <w:t>rx</w:t>
      </w:r>
      <w:proofErr w:type="spellEnd"/>
      <w:r w:rsidRPr="00902A06">
        <w:rPr>
          <w:szCs w:val="24"/>
        </w:rPr>
        <w:t xml:space="preserve"> pin using the clock generated from the baud </w:t>
      </w:r>
      <w:proofErr w:type="gramStart"/>
      <w:r w:rsidRPr="00902A06">
        <w:rPr>
          <w:szCs w:val="24"/>
        </w:rPr>
        <w:t>generator</w:t>
      </w:r>
      <w:proofErr w:type="gramEnd"/>
    </w:p>
    <w:p w14:paraId="68E8A9E4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Reassembles the bits to a single </w:t>
      </w:r>
      <w:proofErr w:type="gramStart"/>
      <w:r w:rsidRPr="00902A06">
        <w:rPr>
          <w:szCs w:val="24"/>
        </w:rPr>
        <w:t>byte</w:t>
      </w:r>
      <w:proofErr w:type="gramEnd"/>
    </w:p>
    <w:p w14:paraId="40CA7E1F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Writes the received byte to the receiver </w:t>
      </w:r>
      <w:proofErr w:type="gramStart"/>
      <w:r w:rsidRPr="00902A06">
        <w:rPr>
          <w:szCs w:val="24"/>
        </w:rPr>
        <w:t>FIFO</w:t>
      </w:r>
      <w:proofErr w:type="gramEnd"/>
    </w:p>
    <w:p w14:paraId="3355537D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FIFO</w:t>
      </w:r>
    </w:p>
    <w:p w14:paraId="5D016B4B" w14:textId="164262AC" w:rsidR="0087641B" w:rsidRPr="00B4478B" w:rsidRDefault="0087641B" w:rsidP="00B4478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Temporally buffers the data to be sent or the data that has been </w:t>
      </w:r>
      <w:proofErr w:type="gramStart"/>
      <w:r w:rsidRPr="00902A06">
        <w:rPr>
          <w:szCs w:val="24"/>
        </w:rPr>
        <w:t>received</w:t>
      </w:r>
      <w:proofErr w:type="gramEnd"/>
    </w:p>
    <w:p w14:paraId="1A7E0C1E" w14:textId="24313BA4" w:rsidR="0087641B" w:rsidRPr="00902A06" w:rsidRDefault="00BE4A1C" w:rsidP="00BE4A1C">
      <w:pPr>
        <w:pStyle w:val="Heading3"/>
      </w:pPr>
      <w:bookmarkStart w:id="22" w:name="_Toc83817528"/>
      <w:r>
        <w:t xml:space="preserve">UART Peripheral </w:t>
      </w:r>
      <w:r w:rsidR="0087641B">
        <w:t>M</w:t>
      </w:r>
      <w:r w:rsidR="0087641B" w:rsidRPr="00902A06">
        <w:t>emory map</w:t>
      </w:r>
      <w:bookmarkEnd w:id="22"/>
    </w:p>
    <w:p w14:paraId="70A395A4" w14:textId="77777777" w:rsidR="0087641B" w:rsidRPr="00902A06" w:rsidRDefault="0087641B" w:rsidP="0087641B">
      <w:pPr>
        <w:rPr>
          <w:szCs w:val="24"/>
        </w:rPr>
      </w:pPr>
      <w:r w:rsidRPr="00902A06">
        <w:rPr>
          <w:szCs w:val="24"/>
        </w:rPr>
        <w:t>The default memory map of the peripherals is listed below:</w:t>
      </w:r>
    </w:p>
    <w:p w14:paraId="4EB09E00" w14:textId="77777777" w:rsidR="0087641B" w:rsidRPr="00902A06" w:rsidRDefault="0087641B" w:rsidP="0087641B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902A06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51"/>
        <w:gridCol w:w="2288"/>
        <w:gridCol w:w="2280"/>
        <w:gridCol w:w="2197"/>
      </w:tblGrid>
      <w:tr w:rsidR="0087641B" w:rsidRPr="00902A06" w14:paraId="30D795F9" w14:textId="77777777" w:rsidTr="00F5118B">
        <w:tc>
          <w:tcPr>
            <w:tcW w:w="2394" w:type="dxa"/>
            <w:shd w:val="clear" w:color="auto" w:fill="FFFFFF" w:themeFill="background1"/>
          </w:tcPr>
          <w:p w14:paraId="68AA55B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394" w:type="dxa"/>
            <w:shd w:val="clear" w:color="auto" w:fill="FFFFFF" w:themeFill="background1"/>
          </w:tcPr>
          <w:p w14:paraId="69A7470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515C2FC1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58A0EE02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87641B" w:rsidRPr="00902A06" w14:paraId="4459638D" w14:textId="77777777" w:rsidTr="00F5118B">
        <w:tc>
          <w:tcPr>
            <w:tcW w:w="2394" w:type="dxa"/>
            <w:shd w:val="clear" w:color="auto" w:fill="FFFFFF" w:themeFill="background1"/>
          </w:tcPr>
          <w:p w14:paraId="59A143B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D2068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394" w:type="dxa"/>
            <w:shd w:val="clear" w:color="auto" w:fill="FFFFFF" w:themeFill="background1"/>
          </w:tcPr>
          <w:p w14:paraId="1AB02159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1FC009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BAF6F9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87641B" w:rsidRPr="00902A06" w14:paraId="0128A70C" w14:textId="77777777" w:rsidTr="00F5118B">
        <w:tc>
          <w:tcPr>
            <w:tcW w:w="2394" w:type="dxa"/>
            <w:shd w:val="clear" w:color="auto" w:fill="FFFFFF" w:themeFill="background1"/>
          </w:tcPr>
          <w:p w14:paraId="344CF4C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394" w:type="dxa"/>
            <w:shd w:val="clear" w:color="auto" w:fill="FFFFFF" w:themeFill="background1"/>
          </w:tcPr>
          <w:p w14:paraId="07569CD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20CB4F81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32B5BD3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87641B" w:rsidRPr="00902A06" w14:paraId="143B45D3" w14:textId="77777777" w:rsidTr="00F5118B">
        <w:tc>
          <w:tcPr>
            <w:tcW w:w="2394" w:type="dxa"/>
            <w:shd w:val="clear" w:color="auto" w:fill="FFFFFF" w:themeFill="background1"/>
          </w:tcPr>
          <w:p w14:paraId="0F9D367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UART</w:t>
            </w:r>
          </w:p>
        </w:tc>
        <w:tc>
          <w:tcPr>
            <w:tcW w:w="2394" w:type="dxa"/>
            <w:shd w:val="clear" w:color="auto" w:fill="FFFFFF" w:themeFill="background1"/>
          </w:tcPr>
          <w:p w14:paraId="1D3EB15F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0927557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45060D5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40F25EB5" w14:textId="77777777" w:rsidR="0087641B" w:rsidRPr="00902A06" w:rsidRDefault="0087641B" w:rsidP="0087641B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902A06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87641B" w:rsidRPr="00902A06" w14:paraId="31A7E0F2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D28224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7B8573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75F7774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87641B" w:rsidRPr="00902A06" w14:paraId="2C1C25AE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06D6B0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Data</w:t>
            </w:r>
          </w:p>
        </w:tc>
        <w:tc>
          <w:tcPr>
            <w:tcW w:w="3982" w:type="dxa"/>
            <w:shd w:val="clear" w:color="auto" w:fill="FFFFFF" w:themeFill="background1"/>
          </w:tcPr>
          <w:p w14:paraId="50AF871E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78DF5DBD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87641B" w:rsidRPr="00902A06" w14:paraId="7F83CEDD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EDE4E2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FIFO status</w:t>
            </w:r>
          </w:p>
        </w:tc>
        <w:tc>
          <w:tcPr>
            <w:tcW w:w="3982" w:type="dxa"/>
            <w:shd w:val="clear" w:color="auto" w:fill="FFFFFF" w:themeFill="background1"/>
          </w:tcPr>
          <w:p w14:paraId="416985D0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083F4D4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7EA3F815" w14:textId="77777777" w:rsidR="0087641B" w:rsidRPr="00902A06" w:rsidRDefault="0087641B" w:rsidP="0087641B">
      <w:pPr>
        <w:pStyle w:val="ListParagraph"/>
        <w:numPr>
          <w:ilvl w:val="0"/>
          <w:numId w:val="31"/>
        </w:numPr>
        <w:spacing w:before="200" w:after="200" w:line="276" w:lineRule="auto"/>
      </w:pPr>
      <w:r w:rsidRPr="00902A06">
        <w:t>Data register</w:t>
      </w:r>
    </w:p>
    <w:p w14:paraId="73712AF2" w14:textId="77777777" w:rsidR="0087641B" w:rsidRPr="00902A06" w:rsidRDefault="0087641B" w:rsidP="0087641B">
      <w:pPr>
        <w:pStyle w:val="ListParagraph"/>
        <w:ind w:left="360"/>
      </w:pPr>
      <w:r w:rsidRPr="00902A06">
        <w:t xml:space="preserve">Used for both input and output </w:t>
      </w:r>
      <w:proofErr w:type="gramStart"/>
      <w:r w:rsidRPr="00902A06">
        <w:t>data</w:t>
      </w:r>
      <w:proofErr w:type="gramEnd"/>
    </w:p>
    <w:p w14:paraId="578986B7" w14:textId="77777777" w:rsidR="0087641B" w:rsidRPr="00902A06" w:rsidRDefault="0087641B" w:rsidP="0087641B">
      <w:pPr>
        <w:pStyle w:val="ListParagraph"/>
        <w:numPr>
          <w:ilvl w:val="0"/>
          <w:numId w:val="31"/>
        </w:numPr>
        <w:spacing w:before="200" w:after="200" w:line="276" w:lineRule="auto"/>
      </w:pPr>
      <w:r w:rsidRPr="00902A06">
        <w:t>FIFO status register</w:t>
      </w:r>
    </w:p>
    <w:p w14:paraId="5201FD9C" w14:textId="77777777" w:rsidR="0087641B" w:rsidRPr="00902A06" w:rsidRDefault="0087641B" w:rsidP="0087641B">
      <w:pPr>
        <w:pStyle w:val="ListParagraph"/>
        <w:numPr>
          <w:ilvl w:val="1"/>
          <w:numId w:val="31"/>
        </w:numPr>
        <w:spacing w:before="200" w:after="200" w:line="276" w:lineRule="auto"/>
      </w:pPr>
      <w:r w:rsidRPr="00902A06">
        <w:t>Bit0: Rx FIFO empty</w:t>
      </w:r>
    </w:p>
    <w:p w14:paraId="316B2F6D" w14:textId="77777777" w:rsidR="0087641B" w:rsidRPr="00902A06" w:rsidRDefault="0087641B" w:rsidP="0087641B">
      <w:pPr>
        <w:pStyle w:val="ListParagraph"/>
        <w:ind w:left="786"/>
      </w:pPr>
      <w:r w:rsidRPr="00902A06">
        <w:t>If empty, the processor cannot read from the FIFO</w:t>
      </w:r>
      <w:r>
        <w:t>.</w:t>
      </w:r>
    </w:p>
    <w:p w14:paraId="780735B2" w14:textId="77777777" w:rsidR="0087641B" w:rsidRPr="00902A06" w:rsidRDefault="0087641B" w:rsidP="0087641B">
      <w:pPr>
        <w:pStyle w:val="ListParagraph"/>
        <w:numPr>
          <w:ilvl w:val="1"/>
          <w:numId w:val="31"/>
        </w:numPr>
        <w:spacing w:before="200" w:after="200" w:line="276" w:lineRule="auto"/>
      </w:pPr>
      <w:r w:rsidRPr="00902A06">
        <w:t>Bit1: Tx FIFO full</w:t>
      </w:r>
    </w:p>
    <w:p w14:paraId="47A3EA58" w14:textId="77777777" w:rsidR="0087641B" w:rsidRPr="00902A06" w:rsidRDefault="0087641B" w:rsidP="0087641B">
      <w:pPr>
        <w:pStyle w:val="ListParagraph"/>
        <w:ind w:left="786"/>
      </w:pPr>
      <w:r w:rsidRPr="00902A06">
        <w:t>If full, the processor must wait before writing to the FIFO</w:t>
      </w:r>
      <w:r>
        <w:t>.</w:t>
      </w:r>
    </w:p>
    <w:p w14:paraId="43D1F412" w14:textId="14D6F4F1" w:rsidR="00B34889" w:rsidRDefault="0087641B" w:rsidP="00B34889">
      <w:pPr>
        <w:pStyle w:val="Heading1"/>
      </w:pPr>
      <w:bookmarkStart w:id="23" w:name="_Toc83817529"/>
      <w:r>
        <w:t>Software</w:t>
      </w:r>
      <w:bookmarkEnd w:id="23"/>
    </w:p>
    <w:p w14:paraId="157F87E9" w14:textId="0A16D01E" w:rsidR="00112E88" w:rsidRPr="00112E88" w:rsidRDefault="00112E88" w:rsidP="00112E88">
      <w:pPr>
        <w:pStyle w:val="Heading2"/>
      </w:pPr>
      <w:bookmarkStart w:id="24" w:name="_Toc83817530"/>
      <w:r>
        <w:t>Main code tasks</w:t>
      </w:r>
      <w:bookmarkEnd w:id="24"/>
    </w:p>
    <w:p w14:paraId="46BECAEA" w14:textId="71AAB60C" w:rsidR="00F90C51" w:rsidRPr="00902A06" w:rsidRDefault="00F90C51" w:rsidP="00F90C51">
      <w:pPr>
        <w:rPr>
          <w:szCs w:val="24"/>
        </w:rPr>
      </w:pPr>
      <w:r w:rsidRPr="00902A06">
        <w:rPr>
          <w:szCs w:val="24"/>
        </w:rPr>
        <w:t xml:space="preserve">The main code </w:t>
      </w:r>
      <w:r w:rsidR="00BE71ED">
        <w:rPr>
          <w:szCs w:val="24"/>
        </w:rPr>
        <w:t>is</w:t>
      </w:r>
      <w:r w:rsidRPr="00902A06">
        <w:rPr>
          <w:szCs w:val="24"/>
        </w:rPr>
        <w:t xml:space="preserve"> written in assembly and should perform the following:</w:t>
      </w:r>
    </w:p>
    <w:p w14:paraId="207B3EFD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Initialize the interrupt vector</w:t>
      </w:r>
      <w:r>
        <w:rPr>
          <w:szCs w:val="24"/>
        </w:rPr>
        <w:t>.</w:t>
      </w:r>
    </w:p>
    <w:p w14:paraId="332C2A6E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Display a string (e.g., “TEST”) at the console region (same as previous lab)</w:t>
      </w:r>
      <w:r>
        <w:rPr>
          <w:szCs w:val="24"/>
        </w:rPr>
        <w:t>.</w:t>
      </w:r>
    </w:p>
    <w:p w14:paraId="4064927B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Plot four pixels at the four corners of the image region (same as previous lab)</w:t>
      </w:r>
      <w:r>
        <w:rPr>
          <w:szCs w:val="24"/>
        </w:rPr>
        <w:t>.</w:t>
      </w:r>
    </w:p>
    <w:p w14:paraId="6D544E53" w14:textId="77777777" w:rsidR="00F90C51" w:rsidRPr="00902A06" w:rsidRDefault="00F90C51" w:rsidP="00F90C51">
      <w:pPr>
        <w:ind w:left="360"/>
        <w:rPr>
          <w:szCs w:val="24"/>
        </w:rPr>
      </w:pPr>
      <w:r w:rsidRPr="00902A06">
        <w:rPr>
          <w:szCs w:val="24"/>
        </w:rPr>
        <w:t>Then, it should repeat the following:</w:t>
      </w:r>
    </w:p>
    <w:p w14:paraId="564DB798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Wait until a character is received (the receive FIFO is not empty)</w:t>
      </w:r>
      <w:r>
        <w:rPr>
          <w:szCs w:val="24"/>
        </w:rPr>
        <w:t>.</w:t>
      </w:r>
    </w:p>
    <w:p w14:paraId="7E891C5B" w14:textId="29614098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Print the received text to both UART and VGA</w:t>
      </w:r>
      <w:r>
        <w:rPr>
          <w:szCs w:val="24"/>
        </w:rPr>
        <w:t>.</w:t>
      </w:r>
    </w:p>
    <w:p w14:paraId="6D11BC9A" w14:textId="77777777" w:rsidR="00F90C51" w:rsidRPr="00902A06" w:rsidRDefault="00F90C51" w:rsidP="00F90C51">
      <w:pPr>
        <w:rPr>
          <w:szCs w:val="24"/>
        </w:rPr>
      </w:pPr>
      <w:r w:rsidRPr="00902A06">
        <w:rPr>
          <w:szCs w:val="24"/>
        </w:rPr>
        <w:t>An example of the demo:</w:t>
      </w:r>
    </w:p>
    <w:p w14:paraId="3A7DEAF9" w14:textId="77777777" w:rsidR="006B6CDE" w:rsidRDefault="00F90C51" w:rsidP="006B6CDE">
      <w:pPr>
        <w:keepNext/>
        <w:spacing w:after="0"/>
        <w:jc w:val="center"/>
      </w:pPr>
      <w:r w:rsidRPr="00D2068B">
        <w:rPr>
          <w:noProof/>
          <w:lang w:eastAsia="en-GB"/>
        </w:rPr>
        <w:lastRenderedPageBreak/>
        <w:drawing>
          <wp:inline distT="0" distB="0" distL="0" distR="0" wp14:anchorId="2A9008D1" wp14:editId="72AEF544">
            <wp:extent cx="5326606" cy="3083442"/>
            <wp:effectExtent l="171450" t="171450" r="198120" b="193675"/>
            <wp:docPr id="5" name="Picture 5" descr="A picture containing text, monitor, electronics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monitor, electronics, indoor&#10;&#10;Description automatically generated"/>
                    <pic:cNvPicPr/>
                  </pic:nvPicPr>
                  <pic:blipFill rotWithShape="1">
                    <a:blip r:embed="rId14"/>
                    <a:srcRect b="3607"/>
                    <a:stretch/>
                  </pic:blipFill>
                  <pic:spPr bwMode="auto">
                    <a:xfrm>
                      <a:off x="0" y="0"/>
                      <a:ext cx="5334130" cy="30877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 cmpd="sng" algn="ctr">
                      <a:solidFill>
                        <a:srgbClr val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4F5D" w14:textId="0A86C419" w:rsidR="00F90C51" w:rsidRPr="00902A06" w:rsidRDefault="006B6CDE" w:rsidP="006B6CDE">
      <w:pPr>
        <w:pStyle w:val="Caption"/>
        <w:jc w:val="center"/>
        <w:rPr>
          <w:szCs w:val="24"/>
        </w:rPr>
      </w:pPr>
      <w:r>
        <w:t xml:space="preserve">Figure </w:t>
      </w:r>
      <w:r w:rsidR="00E509AA">
        <w:fldChar w:fldCharType="begin"/>
      </w:r>
      <w:r w:rsidR="00E509AA">
        <w:instrText xml:space="preserve"> SEQ Figure \* ARABIC </w:instrText>
      </w:r>
      <w:r w:rsidR="00E509AA">
        <w:fldChar w:fldCharType="separate"/>
      </w:r>
      <w:r>
        <w:rPr>
          <w:noProof/>
        </w:rPr>
        <w:t>2</w:t>
      </w:r>
      <w:r w:rsidR="00E509AA">
        <w:rPr>
          <w:noProof/>
        </w:rPr>
        <w:fldChar w:fldCharType="end"/>
      </w:r>
      <w:r>
        <w:t>:</w:t>
      </w:r>
      <w:r w:rsidRPr="001A1DBF">
        <w:t>Demo Example</w:t>
      </w:r>
    </w:p>
    <w:p w14:paraId="01015113" w14:textId="77777777" w:rsidR="00F90C51" w:rsidRDefault="00F90C51" w:rsidP="00F90C51">
      <w:pPr>
        <w:rPr>
          <w:b/>
          <w:color w:val="44546A" w:themeColor="text2"/>
          <w:szCs w:val="24"/>
        </w:rPr>
      </w:pPr>
      <w:r>
        <w:rPr>
          <w:b/>
          <w:color w:val="44546A" w:themeColor="text2"/>
          <w:szCs w:val="24"/>
        </w:rPr>
        <w:br w:type="page"/>
      </w:r>
    </w:p>
    <w:p w14:paraId="27603033" w14:textId="197B0062" w:rsidR="00FA1A48" w:rsidRDefault="004703DA" w:rsidP="00FA1A48">
      <w:pPr>
        <w:pStyle w:val="Heading1"/>
      </w:pPr>
      <w:bookmarkStart w:id="25" w:name="_Toc83817531"/>
      <w:r>
        <w:lastRenderedPageBreak/>
        <w:t>Hardware</w:t>
      </w:r>
      <w:r w:rsidR="004D0AB3">
        <w:t xml:space="preserve"> Debugging</w:t>
      </w:r>
      <w:bookmarkEnd w:id="25"/>
    </w:p>
    <w:p w14:paraId="1ECA69AC" w14:textId="26DC5F7F" w:rsidR="004703DA" w:rsidRPr="004703DA" w:rsidRDefault="004703DA" w:rsidP="004703DA">
      <w:pPr>
        <w:pStyle w:val="Heading2"/>
      </w:pPr>
      <w:bookmarkStart w:id="26" w:name="_Toc83817532"/>
      <w:r>
        <w:t>On-chip debugging</w:t>
      </w:r>
      <w:bookmarkEnd w:id="26"/>
    </w:p>
    <w:p w14:paraId="03585460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 xml:space="preserve">Use the on-chip debugging tool to sample and </w:t>
      </w:r>
      <w:proofErr w:type="spellStart"/>
      <w:r w:rsidRPr="00902A06">
        <w:rPr>
          <w:szCs w:val="24"/>
        </w:rPr>
        <w:t>analyze</w:t>
      </w:r>
      <w:proofErr w:type="spellEnd"/>
      <w:r w:rsidRPr="00902A06">
        <w:rPr>
          <w:szCs w:val="24"/>
        </w:rPr>
        <w:t xml:space="preserve"> the signals at run-time. Suggested signals are as follows.</w:t>
      </w:r>
    </w:p>
    <w:p w14:paraId="6EA99EEB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>Towards AHB bus:</w:t>
      </w:r>
    </w:p>
    <w:p w14:paraId="7C42987A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902A06">
        <w:rPr>
          <w:szCs w:val="24"/>
        </w:rPr>
        <w:t>HADDR[</w:t>
      </w:r>
      <w:proofErr w:type="gramEnd"/>
      <w:r w:rsidRPr="00902A06">
        <w:rPr>
          <w:szCs w:val="24"/>
        </w:rPr>
        <w:t>31:0]</w:t>
      </w:r>
    </w:p>
    <w:p w14:paraId="21E06AF2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902A06">
        <w:rPr>
          <w:szCs w:val="24"/>
        </w:rPr>
        <w:t>HWDATA[</w:t>
      </w:r>
      <w:proofErr w:type="gramEnd"/>
      <w:r w:rsidRPr="00902A06">
        <w:rPr>
          <w:szCs w:val="24"/>
        </w:rPr>
        <w:t>31:0]</w:t>
      </w:r>
    </w:p>
    <w:p w14:paraId="39738BAC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902A06">
        <w:rPr>
          <w:szCs w:val="24"/>
        </w:rPr>
        <w:t>HRDATA[</w:t>
      </w:r>
      <w:proofErr w:type="gramEnd"/>
      <w:r w:rsidRPr="00902A06">
        <w:rPr>
          <w:szCs w:val="24"/>
        </w:rPr>
        <w:t>31:0]</w:t>
      </w:r>
    </w:p>
    <w:p w14:paraId="20C22372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WRITE</w:t>
      </w:r>
    </w:p>
    <w:p w14:paraId="52D69DB6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READY</w:t>
      </w:r>
    </w:p>
    <w:p w14:paraId="0E6D2C08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902A06">
        <w:rPr>
          <w:szCs w:val="24"/>
        </w:rPr>
        <w:t>HSIZE[</w:t>
      </w:r>
      <w:proofErr w:type="gramEnd"/>
      <w:r w:rsidRPr="00902A06">
        <w:rPr>
          <w:szCs w:val="24"/>
        </w:rPr>
        <w:t>2:0]</w:t>
      </w:r>
    </w:p>
    <w:p w14:paraId="0D3EEB60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902A06">
        <w:rPr>
          <w:szCs w:val="24"/>
        </w:rPr>
        <w:t>HTRANS[</w:t>
      </w:r>
      <w:proofErr w:type="gramEnd"/>
      <w:r w:rsidRPr="00902A06">
        <w:rPr>
          <w:szCs w:val="24"/>
        </w:rPr>
        <w:t>1:0]</w:t>
      </w:r>
    </w:p>
    <w:p w14:paraId="41D88BC1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RESP</w:t>
      </w:r>
    </w:p>
    <w:p w14:paraId="2B7648B3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>Towards the UART:</w:t>
      </w:r>
    </w:p>
    <w:p w14:paraId="73CFCFD8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FIFO_tx_empty</w:t>
      </w:r>
      <w:proofErr w:type="spellEnd"/>
    </w:p>
    <w:p w14:paraId="066582FD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FIFO_rx_empty</w:t>
      </w:r>
      <w:proofErr w:type="spellEnd"/>
    </w:p>
    <w:p w14:paraId="7F5EDE93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UART_tx</w:t>
      </w:r>
      <w:proofErr w:type="spellEnd"/>
    </w:p>
    <w:p w14:paraId="758DB638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UART_rx</w:t>
      </w:r>
      <w:proofErr w:type="spellEnd"/>
    </w:p>
    <w:p w14:paraId="58947642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Tx_</w:t>
      </w:r>
      <w:proofErr w:type="gramStart"/>
      <w:r w:rsidRPr="00902A06">
        <w:rPr>
          <w:szCs w:val="24"/>
        </w:rPr>
        <w:t>data</w:t>
      </w:r>
      <w:proofErr w:type="spellEnd"/>
      <w:r w:rsidRPr="00902A06">
        <w:rPr>
          <w:szCs w:val="24"/>
        </w:rPr>
        <w:t>[</w:t>
      </w:r>
      <w:proofErr w:type="gramEnd"/>
      <w:r w:rsidRPr="00902A06">
        <w:rPr>
          <w:szCs w:val="24"/>
        </w:rPr>
        <w:t>7:0]</w:t>
      </w:r>
    </w:p>
    <w:p w14:paraId="52899BD1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Rx_</w:t>
      </w:r>
      <w:proofErr w:type="gramStart"/>
      <w:r w:rsidRPr="00902A06">
        <w:rPr>
          <w:szCs w:val="24"/>
        </w:rPr>
        <w:t>data</w:t>
      </w:r>
      <w:proofErr w:type="spellEnd"/>
      <w:r w:rsidRPr="00902A06">
        <w:rPr>
          <w:szCs w:val="24"/>
        </w:rPr>
        <w:t>[</w:t>
      </w:r>
      <w:proofErr w:type="gramEnd"/>
      <w:r w:rsidRPr="00902A06">
        <w:rPr>
          <w:szCs w:val="24"/>
        </w:rPr>
        <w:t>7:0]</w:t>
      </w:r>
    </w:p>
    <w:p w14:paraId="7C897A1F" w14:textId="23F497B4" w:rsidR="00960E79" w:rsidRDefault="00F00550" w:rsidP="001E380C">
      <w:pPr>
        <w:pStyle w:val="Heading1"/>
      </w:pPr>
      <w:bookmarkStart w:id="27" w:name="_Cannot_see_IDCODE"/>
      <w:bookmarkStart w:id="28" w:name="_Toc83817533"/>
      <w:bookmarkEnd w:id="27"/>
      <w:r>
        <w:t>Extension</w:t>
      </w:r>
      <w:r w:rsidR="004D3D0D">
        <w:t xml:space="preserve"> work</w:t>
      </w:r>
      <w:bookmarkEnd w:id="28"/>
    </w:p>
    <w:p w14:paraId="158BD319" w14:textId="77777777" w:rsidR="001301FA" w:rsidRDefault="001301FA" w:rsidP="001301FA">
      <w:pPr>
        <w:pStyle w:val="Heading2"/>
      </w:pPr>
      <w:bookmarkStart w:id="29" w:name="_Toc79049890"/>
      <w:bookmarkStart w:id="30" w:name="_Toc83817534"/>
      <w:r>
        <w:t>Extra tasks for this lab:</w:t>
      </w:r>
      <w:bookmarkEnd w:id="29"/>
      <w:bookmarkEnd w:id="30"/>
    </w:p>
    <w:p w14:paraId="675C6D72" w14:textId="1DE30F18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Add configuration registers to the UART peripheral, whereby the processor can configure the peripheral by modifying its configuration </w:t>
      </w:r>
      <w:r w:rsidR="00F00550" w:rsidRPr="00902A06">
        <w:rPr>
          <w:szCs w:val="24"/>
        </w:rPr>
        <w:t>registers,</w:t>
      </w:r>
      <w:r w:rsidRPr="00902A06">
        <w:rPr>
          <w:szCs w:val="24"/>
        </w:rPr>
        <w:t xml:space="preserve"> for example,</w:t>
      </w:r>
    </w:p>
    <w:p w14:paraId="5FDF8BFF" w14:textId="77777777" w:rsidR="00E45DD2" w:rsidRPr="00902A06" w:rsidRDefault="00E45DD2" w:rsidP="00E45DD2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Change the UART baud rate.</w:t>
      </w:r>
    </w:p>
    <w:p w14:paraId="1E0AB0D2" w14:textId="77777777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Add parity bit for the UART transmission.</w:t>
      </w:r>
    </w:p>
    <w:p w14:paraId="1B2E3372" w14:textId="77777777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Send/receive files to/from a host using UART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60CDA" w14:textId="77777777" w:rsidR="008E0BFB" w:rsidRDefault="008E0BFB" w:rsidP="00AD4120">
      <w:pPr>
        <w:spacing w:after="0" w:line="240" w:lineRule="auto"/>
      </w:pPr>
      <w:r>
        <w:separator/>
      </w:r>
    </w:p>
  </w:endnote>
  <w:endnote w:type="continuationSeparator" w:id="0">
    <w:p w14:paraId="47A48668" w14:textId="77777777" w:rsidR="008E0BFB" w:rsidRDefault="008E0BF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509AA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B6108C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509AA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C1FDC" w14:textId="77777777" w:rsidR="008E0BFB" w:rsidRDefault="008E0BF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D2CC4BC" w14:textId="77777777" w:rsidR="008E0BFB" w:rsidRDefault="008E0BF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B4F13"/>
    <w:multiLevelType w:val="hybridMultilevel"/>
    <w:tmpl w:val="BB28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A2689"/>
    <w:multiLevelType w:val="hybridMultilevel"/>
    <w:tmpl w:val="177083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8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939962">
    <w:abstractNumId w:val="4"/>
  </w:num>
  <w:num w:numId="2" w16cid:durableId="261766568">
    <w:abstractNumId w:val="21"/>
  </w:num>
  <w:num w:numId="3" w16cid:durableId="1934240262">
    <w:abstractNumId w:val="36"/>
  </w:num>
  <w:num w:numId="4" w16cid:durableId="470557761">
    <w:abstractNumId w:val="36"/>
    <w:lvlOverride w:ilvl="0">
      <w:startOverride w:val="1"/>
    </w:lvlOverride>
  </w:num>
  <w:num w:numId="5" w16cid:durableId="1664237686">
    <w:abstractNumId w:val="17"/>
  </w:num>
  <w:num w:numId="6" w16cid:durableId="713774227">
    <w:abstractNumId w:val="3"/>
  </w:num>
  <w:num w:numId="7" w16cid:durableId="1589537884">
    <w:abstractNumId w:val="27"/>
  </w:num>
  <w:num w:numId="8" w16cid:durableId="1730110805">
    <w:abstractNumId w:val="2"/>
  </w:num>
  <w:num w:numId="9" w16cid:durableId="320233170">
    <w:abstractNumId w:val="16"/>
  </w:num>
  <w:num w:numId="10" w16cid:durableId="1805274770">
    <w:abstractNumId w:val="32"/>
  </w:num>
  <w:num w:numId="11" w16cid:durableId="1482428827">
    <w:abstractNumId w:val="18"/>
  </w:num>
  <w:num w:numId="12" w16cid:durableId="268590307">
    <w:abstractNumId w:val="33"/>
  </w:num>
  <w:num w:numId="13" w16cid:durableId="1728607548">
    <w:abstractNumId w:val="20"/>
  </w:num>
  <w:num w:numId="14" w16cid:durableId="104234259">
    <w:abstractNumId w:val="31"/>
  </w:num>
  <w:num w:numId="15" w16cid:durableId="1308977540">
    <w:abstractNumId w:val="29"/>
  </w:num>
  <w:num w:numId="16" w16cid:durableId="2140300874">
    <w:abstractNumId w:val="14"/>
  </w:num>
  <w:num w:numId="17" w16cid:durableId="138378461">
    <w:abstractNumId w:val="6"/>
  </w:num>
  <w:num w:numId="18" w16cid:durableId="993752590">
    <w:abstractNumId w:val="10"/>
  </w:num>
  <w:num w:numId="19" w16cid:durableId="1215502335">
    <w:abstractNumId w:val="0"/>
  </w:num>
  <w:num w:numId="20" w16cid:durableId="478211">
    <w:abstractNumId w:val="9"/>
  </w:num>
  <w:num w:numId="21" w16cid:durableId="1516766374">
    <w:abstractNumId w:val="7"/>
  </w:num>
  <w:num w:numId="22" w16cid:durableId="2137134154">
    <w:abstractNumId w:val="15"/>
  </w:num>
  <w:num w:numId="23" w16cid:durableId="445542743">
    <w:abstractNumId w:val="26"/>
  </w:num>
  <w:num w:numId="24" w16cid:durableId="770666937">
    <w:abstractNumId w:val="28"/>
  </w:num>
  <w:num w:numId="25" w16cid:durableId="871847620">
    <w:abstractNumId w:val="1"/>
  </w:num>
  <w:num w:numId="26" w16cid:durableId="441219270">
    <w:abstractNumId w:val="5"/>
  </w:num>
  <w:num w:numId="27" w16cid:durableId="1528178467">
    <w:abstractNumId w:val="13"/>
  </w:num>
  <w:num w:numId="28" w16cid:durableId="1142386161">
    <w:abstractNumId w:val="30"/>
  </w:num>
  <w:num w:numId="29" w16cid:durableId="539778988">
    <w:abstractNumId w:val="12"/>
  </w:num>
  <w:num w:numId="30" w16cid:durableId="926503709">
    <w:abstractNumId w:val="11"/>
  </w:num>
  <w:num w:numId="31" w16cid:durableId="235432240">
    <w:abstractNumId w:val="25"/>
  </w:num>
  <w:num w:numId="32" w16cid:durableId="1251742392">
    <w:abstractNumId w:val="8"/>
  </w:num>
  <w:num w:numId="33" w16cid:durableId="1363818926">
    <w:abstractNumId w:val="19"/>
  </w:num>
  <w:num w:numId="34" w16cid:durableId="1989705648">
    <w:abstractNumId w:val="35"/>
  </w:num>
  <w:num w:numId="35" w16cid:durableId="1843202572">
    <w:abstractNumId w:val="22"/>
  </w:num>
  <w:num w:numId="36" w16cid:durableId="2116243882">
    <w:abstractNumId w:val="23"/>
  </w:num>
  <w:num w:numId="37" w16cid:durableId="1750079727">
    <w:abstractNumId w:val="24"/>
  </w:num>
  <w:num w:numId="38" w16cid:durableId="180319847">
    <w:abstractNumId w:val="28"/>
  </w:num>
  <w:num w:numId="39" w16cid:durableId="125609230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2C8C"/>
    <w:rsid w:val="0001428C"/>
    <w:rsid w:val="00014A79"/>
    <w:rsid w:val="0002681F"/>
    <w:rsid w:val="00027869"/>
    <w:rsid w:val="00032588"/>
    <w:rsid w:val="00063CFE"/>
    <w:rsid w:val="00072A81"/>
    <w:rsid w:val="000809FA"/>
    <w:rsid w:val="0008756E"/>
    <w:rsid w:val="000A1730"/>
    <w:rsid w:val="000A28F9"/>
    <w:rsid w:val="000A4D08"/>
    <w:rsid w:val="000C50CF"/>
    <w:rsid w:val="000D5D53"/>
    <w:rsid w:val="000E0216"/>
    <w:rsid w:val="000E5453"/>
    <w:rsid w:val="000E74A1"/>
    <w:rsid w:val="000F1FC4"/>
    <w:rsid w:val="000F4AB4"/>
    <w:rsid w:val="00105DDE"/>
    <w:rsid w:val="00106971"/>
    <w:rsid w:val="00112E88"/>
    <w:rsid w:val="00112FA6"/>
    <w:rsid w:val="00116198"/>
    <w:rsid w:val="001214B5"/>
    <w:rsid w:val="00121582"/>
    <w:rsid w:val="001301FA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1F77"/>
    <w:rsid w:val="001A2D42"/>
    <w:rsid w:val="001A622A"/>
    <w:rsid w:val="001B5C7B"/>
    <w:rsid w:val="001D7E20"/>
    <w:rsid w:val="001E0E48"/>
    <w:rsid w:val="001E25F8"/>
    <w:rsid w:val="001E380C"/>
    <w:rsid w:val="001F65EA"/>
    <w:rsid w:val="002052D9"/>
    <w:rsid w:val="00222F4F"/>
    <w:rsid w:val="00232E69"/>
    <w:rsid w:val="00235016"/>
    <w:rsid w:val="00236E92"/>
    <w:rsid w:val="00275B5B"/>
    <w:rsid w:val="00292711"/>
    <w:rsid w:val="002968AE"/>
    <w:rsid w:val="002A14C7"/>
    <w:rsid w:val="002A20C8"/>
    <w:rsid w:val="002B269C"/>
    <w:rsid w:val="002C112E"/>
    <w:rsid w:val="002C22BE"/>
    <w:rsid w:val="002D64AE"/>
    <w:rsid w:val="002E7ABA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513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3DA"/>
    <w:rsid w:val="00470701"/>
    <w:rsid w:val="00470C40"/>
    <w:rsid w:val="004712D0"/>
    <w:rsid w:val="00475DEB"/>
    <w:rsid w:val="004777A5"/>
    <w:rsid w:val="004801B4"/>
    <w:rsid w:val="00496259"/>
    <w:rsid w:val="00496F23"/>
    <w:rsid w:val="004A3CCE"/>
    <w:rsid w:val="004B77FC"/>
    <w:rsid w:val="004C1401"/>
    <w:rsid w:val="004C48D6"/>
    <w:rsid w:val="004C6EC2"/>
    <w:rsid w:val="004D0AB3"/>
    <w:rsid w:val="004D3D0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A57B7"/>
    <w:rsid w:val="005B0346"/>
    <w:rsid w:val="005B4438"/>
    <w:rsid w:val="005B5D94"/>
    <w:rsid w:val="005C005B"/>
    <w:rsid w:val="005C0C96"/>
    <w:rsid w:val="005C0FF7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60757"/>
    <w:rsid w:val="006721BF"/>
    <w:rsid w:val="00672681"/>
    <w:rsid w:val="00672A5D"/>
    <w:rsid w:val="006805A5"/>
    <w:rsid w:val="00684536"/>
    <w:rsid w:val="006A2C4C"/>
    <w:rsid w:val="006A3003"/>
    <w:rsid w:val="006A549C"/>
    <w:rsid w:val="006B1279"/>
    <w:rsid w:val="006B1709"/>
    <w:rsid w:val="006B6CDE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6E1E"/>
    <w:rsid w:val="007E691A"/>
    <w:rsid w:val="007F4138"/>
    <w:rsid w:val="00820709"/>
    <w:rsid w:val="00823653"/>
    <w:rsid w:val="00825BFA"/>
    <w:rsid w:val="0082607F"/>
    <w:rsid w:val="008266BD"/>
    <w:rsid w:val="00827CED"/>
    <w:rsid w:val="00853CA9"/>
    <w:rsid w:val="008560FF"/>
    <w:rsid w:val="00866240"/>
    <w:rsid w:val="0087641B"/>
    <w:rsid w:val="00887D27"/>
    <w:rsid w:val="008971BD"/>
    <w:rsid w:val="008A2779"/>
    <w:rsid w:val="008C2DFA"/>
    <w:rsid w:val="008D015A"/>
    <w:rsid w:val="008D0D2E"/>
    <w:rsid w:val="008D234A"/>
    <w:rsid w:val="008E0BFB"/>
    <w:rsid w:val="008E2406"/>
    <w:rsid w:val="008E3882"/>
    <w:rsid w:val="008E7C54"/>
    <w:rsid w:val="008F0329"/>
    <w:rsid w:val="008F2E99"/>
    <w:rsid w:val="0090525D"/>
    <w:rsid w:val="00905816"/>
    <w:rsid w:val="00911F2C"/>
    <w:rsid w:val="00912F89"/>
    <w:rsid w:val="00921A5B"/>
    <w:rsid w:val="00923E71"/>
    <w:rsid w:val="00923FD2"/>
    <w:rsid w:val="009261B4"/>
    <w:rsid w:val="00926D51"/>
    <w:rsid w:val="00933438"/>
    <w:rsid w:val="0094275C"/>
    <w:rsid w:val="009437E8"/>
    <w:rsid w:val="00956295"/>
    <w:rsid w:val="00960303"/>
    <w:rsid w:val="00960E79"/>
    <w:rsid w:val="00967ED8"/>
    <w:rsid w:val="00970465"/>
    <w:rsid w:val="00971466"/>
    <w:rsid w:val="009764D4"/>
    <w:rsid w:val="009801A0"/>
    <w:rsid w:val="009809D4"/>
    <w:rsid w:val="00987EC0"/>
    <w:rsid w:val="0099708D"/>
    <w:rsid w:val="009A0552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5399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34889"/>
    <w:rsid w:val="00B4478B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4A1C"/>
    <w:rsid w:val="00BE6963"/>
    <w:rsid w:val="00BE71ED"/>
    <w:rsid w:val="00BF5DD9"/>
    <w:rsid w:val="00C150EE"/>
    <w:rsid w:val="00C15DEA"/>
    <w:rsid w:val="00C340EA"/>
    <w:rsid w:val="00C3670C"/>
    <w:rsid w:val="00C42007"/>
    <w:rsid w:val="00C4321B"/>
    <w:rsid w:val="00C53B39"/>
    <w:rsid w:val="00C652E6"/>
    <w:rsid w:val="00C6671A"/>
    <w:rsid w:val="00C72629"/>
    <w:rsid w:val="00C7387F"/>
    <w:rsid w:val="00C77D74"/>
    <w:rsid w:val="00C87B01"/>
    <w:rsid w:val="00C97E0C"/>
    <w:rsid w:val="00CA41B5"/>
    <w:rsid w:val="00CA6110"/>
    <w:rsid w:val="00CB46B5"/>
    <w:rsid w:val="00CC298B"/>
    <w:rsid w:val="00CE2AA3"/>
    <w:rsid w:val="00CE2CD0"/>
    <w:rsid w:val="00CE449E"/>
    <w:rsid w:val="00CF0EA7"/>
    <w:rsid w:val="00CF3765"/>
    <w:rsid w:val="00D00515"/>
    <w:rsid w:val="00D26214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4BE3"/>
    <w:rsid w:val="00D95FB6"/>
    <w:rsid w:val="00DA2C1E"/>
    <w:rsid w:val="00DA3F78"/>
    <w:rsid w:val="00DC2844"/>
    <w:rsid w:val="00DC4025"/>
    <w:rsid w:val="00DC6A1E"/>
    <w:rsid w:val="00DD04DC"/>
    <w:rsid w:val="00DD61B7"/>
    <w:rsid w:val="00DD757C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8A3"/>
    <w:rsid w:val="00E45CD8"/>
    <w:rsid w:val="00E45DD2"/>
    <w:rsid w:val="00E509AA"/>
    <w:rsid w:val="00E51EF1"/>
    <w:rsid w:val="00E53738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96237"/>
    <w:rsid w:val="00EB1A83"/>
    <w:rsid w:val="00EB2020"/>
    <w:rsid w:val="00EC0E3E"/>
    <w:rsid w:val="00EC1C3C"/>
    <w:rsid w:val="00ED1B9A"/>
    <w:rsid w:val="00ED6424"/>
    <w:rsid w:val="00EF5690"/>
    <w:rsid w:val="00F0055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90C5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45DD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87641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2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3</TotalTime>
  <Pages>8</Pages>
  <Words>960</Words>
  <Characters>547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35</cp:revision>
  <cp:lastPrinted>2019-04-05T13:21:00Z</cp:lastPrinted>
  <dcterms:created xsi:type="dcterms:W3CDTF">2019-04-08T10:40:00Z</dcterms:created>
  <dcterms:modified xsi:type="dcterms:W3CDTF">2023-05-10T09:01:00Z</dcterms:modified>
</cp:coreProperties>
</file>